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A8A46" w14:textId="7BAB5F88" w:rsidR="00821E95" w:rsidRDefault="00821E95">
      <w:r>
        <w:t>Steps:</w:t>
      </w:r>
    </w:p>
    <w:p w14:paraId="787CDEC3" w14:textId="794D27A3" w:rsidR="00821E95" w:rsidRDefault="00821E95" w:rsidP="00821E95">
      <w:pPr>
        <w:pStyle w:val="ListParagraph"/>
        <w:numPr>
          <w:ilvl w:val="0"/>
          <w:numId w:val="2"/>
        </w:numPr>
      </w:pPr>
      <w:r>
        <w:t xml:space="preserve">Upload </w:t>
      </w:r>
      <w:r w:rsidR="00ED4210">
        <w:t xml:space="preserve">single or multiple files from </w:t>
      </w:r>
      <w:r w:rsidR="00023508">
        <w:t xml:space="preserve">the </w:t>
      </w:r>
      <w:r w:rsidR="00ED4210">
        <w:t>input screen</w:t>
      </w:r>
    </w:p>
    <w:p w14:paraId="1A029C87" w14:textId="258E70CE" w:rsidR="00ED4210" w:rsidRDefault="00ED4210" w:rsidP="00821E95">
      <w:pPr>
        <w:pStyle w:val="ListParagraph"/>
        <w:numPr>
          <w:ilvl w:val="0"/>
          <w:numId w:val="2"/>
        </w:numPr>
      </w:pPr>
      <w:r>
        <w:t>Give search string or pattern</w:t>
      </w:r>
    </w:p>
    <w:p w14:paraId="648A5F62" w14:textId="06C3A7B1" w:rsidR="00ED4210" w:rsidRDefault="00023508" w:rsidP="00023508">
      <w:pPr>
        <w:pStyle w:val="ListParagraph"/>
        <w:numPr>
          <w:ilvl w:val="0"/>
          <w:numId w:val="2"/>
        </w:numPr>
      </w:pPr>
      <w:r>
        <w:t>S</w:t>
      </w:r>
      <w:r w:rsidR="00ED4210">
        <w:t xml:space="preserve">elect method </w:t>
      </w:r>
      <w:r>
        <w:t xml:space="preserve">and execute </w:t>
      </w:r>
    </w:p>
    <w:p w14:paraId="0C88DB2E" w14:textId="7F9773ED" w:rsidR="00023508" w:rsidRDefault="00023508" w:rsidP="00023508">
      <w:pPr>
        <w:pStyle w:val="ListParagraph"/>
      </w:pPr>
    </w:p>
    <w:p w14:paraId="70474501" w14:textId="401BD4E9" w:rsidR="00606BA6" w:rsidRDefault="00606BA6" w:rsidP="00023508">
      <w:pPr>
        <w:pStyle w:val="ListParagraph"/>
      </w:pPr>
    </w:p>
    <w:p w14:paraId="06C3B289" w14:textId="3BBE4F04" w:rsidR="00606BA6" w:rsidRDefault="00606BA6" w:rsidP="001A1D8F">
      <w:r>
        <w:t>Output:</w:t>
      </w:r>
    </w:p>
    <w:p w14:paraId="0EEA14D6" w14:textId="1A5C1298" w:rsidR="00606BA6" w:rsidRDefault="00474D07" w:rsidP="00606BA6">
      <w:pPr>
        <w:pStyle w:val="ListParagraph"/>
        <w:numPr>
          <w:ilvl w:val="0"/>
          <w:numId w:val="3"/>
        </w:numPr>
      </w:pPr>
      <w:r>
        <w:t>Search “Swimming” in 4 files</w:t>
      </w:r>
      <w:r w:rsidR="00831AE3">
        <w:t>,</w:t>
      </w:r>
    </w:p>
    <w:p w14:paraId="53D91518" w14:textId="1BFAE1BA" w:rsidR="00831AE3" w:rsidRDefault="00831AE3" w:rsidP="001A1D8F">
      <w:pPr>
        <w:pStyle w:val="ListParagraph"/>
      </w:pPr>
      <w:r>
        <w:rPr>
          <w:noProof/>
        </w:rPr>
        <w:drawing>
          <wp:inline distT="0" distB="0" distL="0" distR="0" wp14:anchorId="34384A34" wp14:editId="31ACAA22">
            <wp:extent cx="5721683" cy="3116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5906" cy="314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27058" w14:textId="77777777" w:rsidR="001C6BB6" w:rsidRDefault="001C6BB6" w:rsidP="001A1D8F">
      <w:pPr>
        <w:pStyle w:val="ListParagraph"/>
      </w:pPr>
    </w:p>
    <w:p w14:paraId="47C2ACD1" w14:textId="45783FE0" w:rsidR="00831AE3" w:rsidRDefault="00E91685" w:rsidP="00831AE3">
      <w:pPr>
        <w:pStyle w:val="ListParagraph"/>
        <w:numPr>
          <w:ilvl w:val="0"/>
          <w:numId w:val="3"/>
        </w:numPr>
      </w:pPr>
      <w:r>
        <w:t xml:space="preserve">o/p: total elapsed time for all the files on </w:t>
      </w:r>
      <w:r w:rsidR="003F21E3">
        <w:t xml:space="preserve">the </w:t>
      </w:r>
      <w:r>
        <w:t xml:space="preserve">search term </w:t>
      </w:r>
      <w:r w:rsidR="00A23E26">
        <w:t>(test</w:t>
      </w:r>
      <w:r w:rsidR="007230E3">
        <w:t xml:space="preserve"> 5.txt is </w:t>
      </w:r>
      <w:proofErr w:type="gramStart"/>
      <w:r w:rsidR="007230E3">
        <w:t>empty )</w:t>
      </w:r>
      <w:proofErr w:type="gramEnd"/>
    </w:p>
    <w:p w14:paraId="20C1A677" w14:textId="09894491" w:rsidR="00606BA6" w:rsidRDefault="00602645" w:rsidP="00023508">
      <w:pPr>
        <w:pStyle w:val="ListParagraph"/>
      </w:pPr>
      <w:r>
        <w:rPr>
          <w:noProof/>
        </w:rPr>
        <w:drawing>
          <wp:inline distT="0" distB="0" distL="0" distR="0" wp14:anchorId="67092FE9" wp14:editId="67F5ACDF">
            <wp:extent cx="5340895" cy="26441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7907" cy="265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8138A" w14:textId="20B27D10" w:rsidR="00602645" w:rsidRDefault="00602645" w:rsidP="00023508">
      <w:pPr>
        <w:pStyle w:val="ListParagraph"/>
      </w:pPr>
    </w:p>
    <w:p w14:paraId="7A747FE3" w14:textId="56F5E0EB" w:rsidR="00602645" w:rsidRDefault="00B6608F" w:rsidP="00B6608F">
      <w:pPr>
        <w:pStyle w:val="ListParagraph"/>
        <w:numPr>
          <w:ilvl w:val="0"/>
          <w:numId w:val="3"/>
        </w:numPr>
      </w:pPr>
      <w:r>
        <w:lastRenderedPageBreak/>
        <w:t xml:space="preserve">Search for </w:t>
      </w:r>
      <w:r w:rsidR="001C6BB6">
        <w:t xml:space="preserve">a </w:t>
      </w:r>
      <w:r>
        <w:t xml:space="preserve">pattern in 5 files </w:t>
      </w:r>
    </w:p>
    <w:p w14:paraId="1C3AC5B0" w14:textId="1185F94E" w:rsidR="00821E95" w:rsidRDefault="00A23E26" w:rsidP="0046679E">
      <w:pPr>
        <w:ind w:left="720"/>
      </w:pPr>
      <w:r>
        <w:rPr>
          <w:noProof/>
        </w:rPr>
        <w:drawing>
          <wp:inline distT="0" distB="0" distL="0" distR="0" wp14:anchorId="5BB9E566" wp14:editId="24D75681">
            <wp:extent cx="5943600" cy="24149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D4C4B" w14:textId="2A8986BD" w:rsidR="00BF7A3E" w:rsidRDefault="00BF7A3E" w:rsidP="00BF7A3E">
      <w:pPr>
        <w:pStyle w:val="ListParagraph"/>
        <w:numPr>
          <w:ilvl w:val="0"/>
          <w:numId w:val="3"/>
        </w:numPr>
      </w:pPr>
      <w:r>
        <w:t>o/p: total elapsed time for all the files on the search pattern</w:t>
      </w:r>
    </w:p>
    <w:p w14:paraId="06773FA5" w14:textId="312D184E" w:rsidR="00E70CB6" w:rsidRDefault="001A57D1" w:rsidP="0046679E">
      <w:pPr>
        <w:ind w:left="720"/>
      </w:pPr>
      <w:r>
        <w:rPr>
          <w:noProof/>
        </w:rPr>
        <w:drawing>
          <wp:inline distT="0" distB="0" distL="0" distR="0" wp14:anchorId="2A0A2867" wp14:editId="3F530981">
            <wp:extent cx="5943600" cy="20504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97AC" w14:textId="48360B11" w:rsidR="00BF7A3E" w:rsidRDefault="00554A23" w:rsidP="00554A23">
      <w:pPr>
        <w:pStyle w:val="ListParagraph"/>
        <w:numPr>
          <w:ilvl w:val="0"/>
          <w:numId w:val="3"/>
        </w:numPr>
      </w:pPr>
      <w:r>
        <w:t>o/</w:t>
      </w:r>
      <w:proofErr w:type="gramStart"/>
      <w:r>
        <w:t>p :</w:t>
      </w:r>
      <w:proofErr w:type="gramEnd"/>
      <w:r>
        <w:t xml:space="preserve"> pre-processed files using index </w:t>
      </w:r>
    </w:p>
    <w:p w14:paraId="5C536DA1" w14:textId="2ED8742E" w:rsidR="00554A23" w:rsidRDefault="00554A23" w:rsidP="00554A23">
      <w:pPr>
        <w:ind w:left="720"/>
      </w:pPr>
      <w:r w:rsidRPr="00554A23">
        <w:drawing>
          <wp:inline distT="0" distB="0" distL="0" distR="0" wp14:anchorId="562B812F" wp14:editId="02310D50">
            <wp:extent cx="5480050" cy="2222500"/>
            <wp:effectExtent l="0" t="0" r="6350" b="635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4206" cy="2228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DD271" w14:textId="77777777" w:rsidR="00554A23" w:rsidRDefault="00554A23" w:rsidP="00554A23">
      <w:pPr>
        <w:ind w:left="720"/>
      </w:pPr>
    </w:p>
    <w:p w14:paraId="6470E1D2" w14:textId="1F8AD2E6" w:rsidR="00554A23" w:rsidRDefault="00554A23" w:rsidP="00554A23">
      <w:r>
        <w:lastRenderedPageBreak/>
        <w:t xml:space="preserve"> </w:t>
      </w:r>
      <w:r>
        <w:t>Method</w:t>
      </w:r>
      <w:r>
        <w:t xml:space="preserve"> 1&amp;2:</w:t>
      </w:r>
      <w:r>
        <w:t xml:space="preserve"> The complexity for string matching and regex is O(</w:t>
      </w:r>
      <w:r>
        <w:t>N</w:t>
      </w:r>
      <w:r>
        <w:t>).</w:t>
      </w:r>
    </w:p>
    <w:p w14:paraId="4A2029EB" w14:textId="59942335" w:rsidR="00554A23" w:rsidRDefault="00554A23">
      <w:r>
        <w:t xml:space="preserve">Method 3 </w:t>
      </w:r>
      <w:r w:rsidR="00941CC9">
        <w:t>The c</w:t>
      </w:r>
      <w:r w:rsidR="0077139C">
        <w:t xml:space="preserve">omplexity for string matching and regex </w:t>
      </w:r>
      <w:r w:rsidR="00941CC9">
        <w:t xml:space="preserve">is </w:t>
      </w:r>
      <w:proofErr w:type="gramStart"/>
      <w:r w:rsidR="00941CC9">
        <w:t>O(</w:t>
      </w:r>
      <w:proofErr w:type="gramEnd"/>
      <w:r>
        <w:t>1</w:t>
      </w:r>
      <w:r w:rsidR="00941CC9">
        <w:t>).</w:t>
      </w:r>
    </w:p>
    <w:p w14:paraId="4ECA0FCA" w14:textId="6CAC6DC8" w:rsidR="0069754A" w:rsidRDefault="00C84808">
      <w:r>
        <w:t xml:space="preserve">Design </w:t>
      </w:r>
      <w:r w:rsidR="00554A23">
        <w:t>S</w:t>
      </w:r>
      <w:r>
        <w:t>caling:</w:t>
      </w:r>
    </w:p>
    <w:p w14:paraId="627DE617" w14:textId="21DFD5CF" w:rsidR="00127AF9" w:rsidRDefault="00655E2A" w:rsidP="00127AF9">
      <w:pPr>
        <w:pStyle w:val="ListParagraph"/>
        <w:numPr>
          <w:ilvl w:val="0"/>
          <w:numId w:val="1"/>
        </w:numPr>
      </w:pPr>
      <w:r>
        <w:t>Use parallel processing</w:t>
      </w:r>
      <w:r w:rsidR="003A018C">
        <w:t xml:space="preserve">:  to </w:t>
      </w:r>
      <w:r w:rsidR="00127AF9">
        <w:t>handle large</w:t>
      </w:r>
      <w:r w:rsidR="004264DC">
        <w:t>-</w:t>
      </w:r>
      <w:r w:rsidR="00127AF9">
        <w:t xml:space="preserve">size files </w:t>
      </w:r>
      <w:r w:rsidR="003A018C">
        <w:t xml:space="preserve">in further code </w:t>
      </w:r>
    </w:p>
    <w:p w14:paraId="349D7357" w14:textId="3D07001F" w:rsidR="003A018C" w:rsidRDefault="003C1AE9" w:rsidP="003A018C">
      <w:pPr>
        <w:pStyle w:val="ListParagraph"/>
      </w:pPr>
      <w:r>
        <w:t xml:space="preserve">Read file using Function module then divide the internal table into small chunks ex </w:t>
      </w:r>
      <w:r w:rsidR="00637609">
        <w:t xml:space="preserve">If file size &gt;100MB then </w:t>
      </w:r>
      <w:r w:rsidR="00696979">
        <w:t xml:space="preserve">using package size divide the internal table in sub internal tables a process them </w:t>
      </w:r>
      <w:r w:rsidR="004264DC">
        <w:t>in the background using RFC</w:t>
      </w:r>
    </w:p>
    <w:p w14:paraId="77B0B68E" w14:textId="77777777" w:rsidR="004264DC" w:rsidRDefault="004264DC" w:rsidP="003A018C">
      <w:pPr>
        <w:pStyle w:val="ListParagraph"/>
      </w:pPr>
    </w:p>
    <w:p w14:paraId="68F7BFD5" w14:textId="7F7BF25A" w:rsidR="00655E2A" w:rsidRDefault="00655E2A" w:rsidP="00554A23">
      <w:pPr>
        <w:pStyle w:val="ListParagraph"/>
        <w:numPr>
          <w:ilvl w:val="0"/>
          <w:numId w:val="1"/>
        </w:numPr>
      </w:pPr>
      <w:r>
        <w:t xml:space="preserve">Using </w:t>
      </w:r>
      <w:r w:rsidR="00554A23">
        <w:t>SAP</w:t>
      </w:r>
      <w:r>
        <w:t xml:space="preserve"> </w:t>
      </w:r>
      <w:r w:rsidR="004264DC">
        <w:t xml:space="preserve">HANA </w:t>
      </w:r>
      <w:r>
        <w:t xml:space="preserve">modeler </w:t>
      </w:r>
    </w:p>
    <w:p w14:paraId="1F0B4A31" w14:textId="16D73C20" w:rsidR="004264DC" w:rsidRDefault="00FA18B5" w:rsidP="00554A23">
      <w:pPr>
        <w:pStyle w:val="ListParagraph"/>
      </w:pPr>
      <w:r>
        <w:t xml:space="preserve"> Import text file </w:t>
      </w:r>
      <w:r w:rsidR="00702D2C">
        <w:t>to Hana modeler and load data into a table with two columns ID,</w:t>
      </w:r>
      <w:r w:rsidR="00832E18">
        <w:t xml:space="preserve"> </w:t>
      </w:r>
      <w:proofErr w:type="spellStart"/>
      <w:r w:rsidR="00702D2C">
        <w:t>Text_line</w:t>
      </w:r>
      <w:proofErr w:type="spellEnd"/>
      <w:r w:rsidR="00702D2C">
        <w:t xml:space="preserve"> </w:t>
      </w:r>
      <w:r w:rsidR="00A263E7">
        <w:t xml:space="preserve">then </w:t>
      </w:r>
      <w:r w:rsidR="00D76667">
        <w:t xml:space="preserve">  </w:t>
      </w:r>
      <w:r w:rsidR="00A263E7">
        <w:t xml:space="preserve">create </w:t>
      </w:r>
      <w:r w:rsidR="00832E18">
        <w:t xml:space="preserve">a </w:t>
      </w:r>
      <w:r w:rsidR="00A263E7">
        <w:t>full</w:t>
      </w:r>
      <w:r w:rsidR="00832E18">
        <w:t>-</w:t>
      </w:r>
      <w:r w:rsidR="00A263E7">
        <w:t xml:space="preserve">text index on </w:t>
      </w:r>
      <w:r w:rsidR="00832E18">
        <w:t xml:space="preserve">the </w:t>
      </w:r>
      <w:r w:rsidR="00A263E7">
        <w:t>created table</w:t>
      </w:r>
      <w:r w:rsidR="00832E18">
        <w:t xml:space="preserve">, perform search operation providing search string </w:t>
      </w:r>
    </w:p>
    <w:p w14:paraId="5A2A458E" w14:textId="77777777" w:rsidR="00554A23" w:rsidRDefault="00554A23" w:rsidP="00554A23">
      <w:pPr>
        <w:pStyle w:val="ListParagraph"/>
      </w:pPr>
    </w:p>
    <w:p w14:paraId="1A4CE429" w14:textId="656F8C29" w:rsidR="00655E2A" w:rsidRDefault="009F6B88" w:rsidP="00655E2A">
      <w:pPr>
        <w:pStyle w:val="ListParagraph"/>
        <w:numPr>
          <w:ilvl w:val="0"/>
          <w:numId w:val="1"/>
        </w:numPr>
      </w:pPr>
      <w:r>
        <w:t>Perform index on file contents in python and call the .</w:t>
      </w:r>
      <w:proofErr w:type="spellStart"/>
      <w:r>
        <w:t>py</w:t>
      </w:r>
      <w:proofErr w:type="spellEnd"/>
      <w:r>
        <w:t xml:space="preserve"> file to sap using </w:t>
      </w:r>
      <w:r w:rsidR="00941CC9">
        <w:t xml:space="preserve">the </w:t>
      </w:r>
      <w:r w:rsidR="00554A23">
        <w:t xml:space="preserve">python </w:t>
      </w:r>
      <w:r w:rsidR="002F66E5">
        <w:t xml:space="preserve">connector </w:t>
      </w:r>
    </w:p>
    <w:p w14:paraId="14D8136C" w14:textId="7DB1D211" w:rsidR="002F66E5" w:rsidRDefault="002F66E5" w:rsidP="002F66E5"/>
    <w:p w14:paraId="29D4C991" w14:textId="63458F06" w:rsidR="002F66E5" w:rsidRDefault="002F66E5" w:rsidP="002F66E5"/>
    <w:p w14:paraId="7E8CC0BA" w14:textId="77777777" w:rsidR="002F66E5" w:rsidRDefault="002F66E5" w:rsidP="002F66E5"/>
    <w:p w14:paraId="6471DFE1" w14:textId="605BCDCD" w:rsidR="00B97790" w:rsidRDefault="00B97790" w:rsidP="00B97790">
      <w:pPr>
        <w:pStyle w:val="ListParagraph"/>
      </w:pPr>
    </w:p>
    <w:p w14:paraId="3CF32BD5" w14:textId="77777777" w:rsidR="003E363C" w:rsidRDefault="003E363C" w:rsidP="00B97790">
      <w:pPr>
        <w:pStyle w:val="ListParagraph"/>
      </w:pPr>
    </w:p>
    <w:p w14:paraId="34C701A1" w14:textId="77777777" w:rsidR="00B97790" w:rsidRDefault="00B97790" w:rsidP="00B97790">
      <w:pPr>
        <w:pStyle w:val="ListParagraph"/>
      </w:pPr>
    </w:p>
    <w:sectPr w:rsidR="00B97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A4D86"/>
    <w:multiLevelType w:val="hybridMultilevel"/>
    <w:tmpl w:val="573E5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9D0F32"/>
    <w:multiLevelType w:val="hybridMultilevel"/>
    <w:tmpl w:val="ECBEB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602E1"/>
    <w:multiLevelType w:val="hybridMultilevel"/>
    <w:tmpl w:val="D2300F86"/>
    <w:lvl w:ilvl="0" w:tplc="DBCCE5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68531615">
    <w:abstractNumId w:val="1"/>
  </w:num>
  <w:num w:numId="2" w16cid:durableId="221527542">
    <w:abstractNumId w:val="0"/>
  </w:num>
  <w:num w:numId="3" w16cid:durableId="1680425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IztDS2sLQwMjVR0lEKTi0uzszPAykwrAUAAoI0cywAAAA="/>
  </w:docVars>
  <w:rsids>
    <w:rsidRoot w:val="00346211"/>
    <w:rsid w:val="00023508"/>
    <w:rsid w:val="000A36F7"/>
    <w:rsid w:val="00127AF9"/>
    <w:rsid w:val="001A1D8F"/>
    <w:rsid w:val="001A57D1"/>
    <w:rsid w:val="001C6BB6"/>
    <w:rsid w:val="002F66E5"/>
    <w:rsid w:val="00346211"/>
    <w:rsid w:val="003A018C"/>
    <w:rsid w:val="003C1AE9"/>
    <w:rsid w:val="003E363C"/>
    <w:rsid w:val="003F21E3"/>
    <w:rsid w:val="004264DC"/>
    <w:rsid w:val="0046679E"/>
    <w:rsid w:val="00474D07"/>
    <w:rsid w:val="00554A23"/>
    <w:rsid w:val="00602645"/>
    <w:rsid w:val="00606AE4"/>
    <w:rsid w:val="00606BA6"/>
    <w:rsid w:val="00637609"/>
    <w:rsid w:val="00655E2A"/>
    <w:rsid w:val="006665DF"/>
    <w:rsid w:val="00696979"/>
    <w:rsid w:val="0069754A"/>
    <w:rsid w:val="00702D2C"/>
    <w:rsid w:val="00714369"/>
    <w:rsid w:val="007230E3"/>
    <w:rsid w:val="0077139C"/>
    <w:rsid w:val="00821E95"/>
    <w:rsid w:val="00831AE3"/>
    <w:rsid w:val="00832E18"/>
    <w:rsid w:val="00941CC9"/>
    <w:rsid w:val="009F6B88"/>
    <w:rsid w:val="00A23E26"/>
    <w:rsid w:val="00A263E7"/>
    <w:rsid w:val="00B6608F"/>
    <w:rsid w:val="00B97790"/>
    <w:rsid w:val="00BF7A3E"/>
    <w:rsid w:val="00C84808"/>
    <w:rsid w:val="00D76667"/>
    <w:rsid w:val="00E161A0"/>
    <w:rsid w:val="00E70CB6"/>
    <w:rsid w:val="00E91685"/>
    <w:rsid w:val="00ED4210"/>
    <w:rsid w:val="00FA1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0E0B1"/>
  <w15:chartTrackingRefBased/>
  <w15:docId w15:val="{12915786-2DBA-46D9-B952-4A72208A2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3</Pages>
  <Words>172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na Bhirud</dc:creator>
  <cp:keywords/>
  <dc:description/>
  <cp:lastModifiedBy>Milind Chaudhari</cp:lastModifiedBy>
  <cp:revision>44</cp:revision>
  <dcterms:created xsi:type="dcterms:W3CDTF">2022-06-22T23:03:00Z</dcterms:created>
  <dcterms:modified xsi:type="dcterms:W3CDTF">2022-06-23T03:49:00Z</dcterms:modified>
</cp:coreProperties>
</file>